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5B41B" w14:textId="77777777" w:rsidR="005A4694" w:rsidRDefault="003F4555">
      <w:pPr>
        <w:pStyle w:val="Ttulo"/>
      </w:pPr>
      <w:r>
        <w:t>While</w:t>
      </w:r>
    </w:p>
    <w:p w14:paraId="79A5B41C" w14:textId="77777777" w:rsidR="005A4694" w:rsidRDefault="003F4555">
      <w:pPr>
        <w:pStyle w:val="Author"/>
      </w:pPr>
      <w:r>
        <w:t>Guillermo Durán González</w:t>
      </w:r>
    </w:p>
    <w:p w14:paraId="79A5B41D" w14:textId="77777777" w:rsidR="005A4694" w:rsidRDefault="003F4555">
      <w:pPr>
        <w:pStyle w:val="Fecha"/>
      </w:pPr>
      <w:r>
        <w:t>2022-10-04</w:t>
      </w:r>
    </w:p>
    <w:p w14:paraId="79A5B41E" w14:textId="77777777" w:rsidR="005A4694" w:rsidRDefault="003F4555">
      <w:pPr>
        <w:pStyle w:val="Ttulo2"/>
      </w:pPr>
      <w:bookmarkStart w:id="0" w:name="aplicaciones-de-while"/>
      <w:r>
        <w:t>Aplicaciones de While</w:t>
      </w:r>
    </w:p>
    <w:p w14:paraId="79A5B41F" w14:textId="77777777" w:rsidR="005A4694" w:rsidRDefault="003F4555">
      <w:pPr>
        <w:pStyle w:val="FirstParagraph"/>
      </w:pPr>
      <w:r>
        <w:t>El método de Newton es un método numérico popular para encontrar una raíz de una ecuación algebraica</w:t>
      </w:r>
    </w:p>
    <w:p w14:paraId="79A5B420" w14:textId="77777777" w:rsidR="005A4694" w:rsidRDefault="003F4555">
      <w:pPr>
        <w:pStyle w:val="Textoindependiente"/>
      </w:pPr>
      <w:r>
        <w:t xml:space="preserve">Nos referimos, a encontrar un cero de la funció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14:paraId="79A5B421" w14:textId="77777777" w:rsidR="005A4694" w:rsidRDefault="003F4555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9A5B422" w14:textId="77777777" w:rsidR="005A4694" w:rsidRDefault="003F4555">
      <w:pPr>
        <w:pStyle w:val="FirstParagraph"/>
      </w:pPr>
      <w:r>
        <w:t xml:space="preserve">Si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tiene derivada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entonces la siguiente iteración debería converger a una raíz si </w:t>
      </w:r>
      <w:r>
        <w:t>se empieza lo suficientemente cerca a esta.</w:t>
      </w:r>
    </w:p>
    <w:p w14:paraId="79A5B423" w14:textId="77777777" w:rsidR="005A4694" w:rsidRDefault="003F4555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alor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nicial</m:t>
          </m:r>
        </m:oMath>
      </m:oMathPara>
    </w:p>
    <w:p w14:paraId="79A5B424" w14:textId="77777777" w:rsidR="005A4694" w:rsidRDefault="003F455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9A5B425" w14:textId="77777777" w:rsidR="005A4694" w:rsidRDefault="003F4555">
      <w:pPr>
        <w:pStyle w:val="FirstParagraph"/>
      </w:pPr>
      <w:r>
        <w:t>Esto se basa en la aproximación de Taylor</w:t>
      </w:r>
    </w:p>
    <w:p w14:paraId="79A5B426" w14:textId="77777777" w:rsidR="005A4694" w:rsidRDefault="003F4555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9A5B427" w14:textId="77777777" w:rsidR="005A4694" w:rsidRDefault="003F4555">
      <w:pPr>
        <w:pStyle w:val="FirstParagraph"/>
      </w:pPr>
      <w:r>
        <w:t>El método de Newton equivale a encontrar</w:t>
      </w:r>
    </w:p>
    <w:p w14:paraId="79A5B428" w14:textId="77777777" w:rsidR="005A4694" w:rsidRDefault="003F4555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9A5B429" w14:textId="77777777" w:rsidR="005A4694" w:rsidRDefault="003F4555">
      <w:pPr>
        <w:pStyle w:val="FirstParagraph"/>
      </w:pPr>
      <w:r>
        <w:t xml:space="preserve">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79A5B42A" w14:textId="77777777" w:rsidR="005A4694" w:rsidRDefault="003F4555">
      <w:pPr>
        <w:pStyle w:val="Textoindependiente"/>
      </w:pPr>
      <w:r>
        <w:t>El peincip</w:t>
      </w:r>
      <w:r>
        <w:t xml:space="preserve">io es aproximarnos a e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el más cercano a la raíz.</w:t>
      </w:r>
    </w:p>
    <w:p w14:paraId="79A5B42B" w14:textId="77777777" w:rsidR="005A4694" w:rsidRDefault="003F4555">
      <w:pPr>
        <w:pStyle w:val="Textoindependiente"/>
      </w:pPr>
      <w:r>
        <w:t>Consideremos para este caso una función polinomica de grado 3:</w:t>
      </w:r>
    </w:p>
    <w:p w14:paraId="79A5B42C" w14:textId="77777777" w:rsidR="005A4694" w:rsidRDefault="003F4555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7</m:t>
          </m:r>
        </m:oMath>
      </m:oMathPara>
    </w:p>
    <w:p w14:paraId="79A5B42D" w14:textId="77777777" w:rsidR="005A4694" w:rsidRDefault="003F4555">
      <w:pPr>
        <w:pStyle w:val="FirstParagraph"/>
      </w:pPr>
      <w:r>
        <w:t>Donde:</w:t>
      </w:r>
    </w:p>
    <w:p w14:paraId="79A5B42E" w14:textId="77777777" w:rsidR="005A4694" w:rsidRDefault="003F4555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7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79A5B42F" w14:textId="77777777" w:rsidR="005A4694" w:rsidRDefault="003F4555">
      <w:pPr>
        <w:pStyle w:val="FirstParagraph"/>
      </w:pPr>
      <w:r>
        <w:t>## Su implementación en R es:</w:t>
      </w:r>
    </w:p>
    <w:p w14:paraId="79A5B430" w14:textId="77777777" w:rsidR="005A4694" w:rsidRDefault="003F4555">
      <w:pPr>
        <w:pStyle w:val="Textoindependiente"/>
      </w:pPr>
      <w:r>
        <w:t xml:space="preserve">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</w:p>
    <w:p w14:paraId="79A5B431" w14:textId="77777777" w:rsidR="005A4694" w:rsidRDefault="003F4555">
      <w:pPr>
        <w:pStyle w:val="Textoindependiente"/>
      </w:pPr>
      <w:r>
        <w:t>Tenemos lo siguiente:</w:t>
      </w:r>
    </w:p>
    <w:p w14:paraId="79A5B432" w14:textId="77777777" w:rsidR="005A4694" w:rsidRDefault="003F4555">
      <w:pPr>
        <w:pStyle w:val="SourceCode"/>
      </w:pPr>
      <w:r>
        <w:rPr>
          <w:rStyle w:val="NormalTok"/>
        </w:rPr>
        <w:lastRenderedPageBreak/>
        <w:t>f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.derivada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lerancia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toleranci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f)</w:t>
      </w:r>
      <w:r>
        <w:rPr>
          <w:rStyle w:val="SpecialCharTok"/>
        </w:rPr>
        <w:t>&gt;</w:t>
      </w:r>
      <w:r>
        <w:rPr>
          <w:rStyle w:val="NormalTok"/>
        </w:rPr>
        <w:t xml:space="preserve"> tolerancia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.deriva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-</w:t>
      </w:r>
      <w:r>
        <w:rPr>
          <w:rStyle w:val="NormalTok"/>
        </w:rPr>
        <w:t>f</w:t>
      </w:r>
      <w:r>
        <w:rPr>
          <w:rStyle w:val="SpecialCharTok"/>
        </w:rPr>
        <w:t>/</w:t>
      </w:r>
      <w:r>
        <w:rPr>
          <w:rStyle w:val="NormalTok"/>
        </w:rPr>
        <w:t>f.derivada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-7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x</w:t>
      </w:r>
    </w:p>
    <w:p w14:paraId="79A5B433" w14:textId="77777777" w:rsidR="005A4694" w:rsidRDefault="003F4555">
      <w:pPr>
        <w:pStyle w:val="SourceCode"/>
      </w:pPr>
      <w:r>
        <w:rPr>
          <w:rStyle w:val="VerbatimChar"/>
        </w:rPr>
        <w:t>## [1] 1.428818</w:t>
      </w:r>
    </w:p>
    <w:p w14:paraId="79A5B434" w14:textId="77777777" w:rsidR="005A4694" w:rsidRDefault="003F4555">
      <w:pPr>
        <w:pStyle w:val="FirstParagraph"/>
      </w:pPr>
      <w:r>
        <w:t>En consecuencia:</w:t>
      </w:r>
    </w:p>
    <w:p w14:paraId="79A5B435" w14:textId="77777777" w:rsidR="005A4694" w:rsidRDefault="003F4555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.428818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.428818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.428818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7</m:t>
          </m:r>
        </m:oMath>
      </m:oMathPara>
    </w:p>
    <w:p w14:paraId="79A5B436" w14:textId="77777777" w:rsidR="005A4694" w:rsidRDefault="003F4555">
      <w:pPr>
        <w:pStyle w:val="FirstParagraph"/>
      </w:pPr>
      <w:r>
        <w:t>Resulta:</w:t>
      </w:r>
    </w:p>
    <w:p w14:paraId="79A5B437" w14:textId="77777777" w:rsidR="005A4694" w:rsidRDefault="003F4555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428818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1.428818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-7</w:t>
      </w:r>
      <w:r>
        <w:br/>
      </w:r>
      <w:r>
        <w:rPr>
          <w:rStyle w:val="NormalTok"/>
        </w:rPr>
        <w:t>f</w:t>
      </w:r>
    </w:p>
    <w:p w14:paraId="79A5B438" w14:textId="77777777" w:rsidR="005A4694" w:rsidRDefault="003F4555">
      <w:pPr>
        <w:pStyle w:val="SourceCode"/>
      </w:pPr>
      <w:r>
        <w:rPr>
          <w:rStyle w:val="VerbatimChar"/>
        </w:rPr>
        <w:t>## [1] 3.530859e-06</w:t>
      </w:r>
    </w:p>
    <w:p w14:paraId="79A5B439" w14:textId="77777777" w:rsidR="005A4694" w:rsidRDefault="003F4555">
      <w:pPr>
        <w:pStyle w:val="FirstParagraph"/>
      </w:pPr>
      <w:r>
        <w:t xml:space="preserve">Es deci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428818</m:t>
            </m:r>
          </m:e>
        </m:d>
      </m:oMath>
      <w:r>
        <w:t xml:space="preserve"> es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00003530859</m:t>
        </m:r>
      </m:oMath>
    </w:p>
    <w:p w14:paraId="79A5B43A" w14:textId="77777777" w:rsidR="005A4694" w:rsidRDefault="003F4555">
      <w:pPr>
        <w:pStyle w:val="Textoindependiente"/>
      </w:pPr>
      <w:r>
        <w:t>Ahora podemos ver el mismo ejemplo con repeat:</w:t>
      </w:r>
    </w:p>
    <w:p w14:paraId="79A5B43B" w14:textId="77777777" w:rsidR="005A4694" w:rsidRDefault="003F4555">
      <w:pPr>
        <w:pStyle w:val="SourceCode"/>
      </w:pPr>
      <w:r>
        <w:rPr>
          <w:rStyle w:val="NormalTok"/>
        </w:rPr>
        <w:t>f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.derivada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lerancia</w:t>
      </w:r>
      <w:r>
        <w:rPr>
          <w:rStyle w:val="OtherTok"/>
        </w:rPr>
        <w:t>&lt;-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>toleranci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0001</w:t>
      </w:r>
      <w:r>
        <w:br/>
      </w:r>
      <w:r>
        <w:rPr>
          <w:rStyle w:val="ControlFlowTok"/>
        </w:rPr>
        <w:t>repea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FunctionTok"/>
        </w:rPr>
        <w:t>abs</w:t>
      </w:r>
      <w:r>
        <w:rPr>
          <w:rStyle w:val="NormalTok"/>
        </w:rPr>
        <w:t>(f)</w:t>
      </w:r>
      <w:r>
        <w:rPr>
          <w:rStyle w:val="SpecialCharTok"/>
        </w:rPr>
        <w:t>&lt;</w:t>
      </w:r>
      <w:r>
        <w:rPr>
          <w:rStyle w:val="NormalTok"/>
        </w:rPr>
        <w:t xml:space="preserve"> tolerancia ) </w:t>
      </w:r>
      <w:r>
        <w:rPr>
          <w:rStyle w:val="ControlFlowTok"/>
        </w:rPr>
        <w:t>break</w:t>
      </w:r>
      <w:r>
        <w:rPr>
          <w:rStyle w:val="NormalTok"/>
        </w:rPr>
        <w:t xml:space="preserve"> </w:t>
      </w:r>
      <w:r>
        <w:rPr>
          <w:rStyle w:val="CommentTok"/>
        </w:rPr>
        <w:t># para quebrar el loop</w:t>
      </w:r>
      <w:r>
        <w:br/>
      </w:r>
      <w:r>
        <w:rPr>
          <w:rStyle w:val="NormalTok"/>
        </w:rPr>
        <w:t xml:space="preserve">  f.derivad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-</w:t>
      </w:r>
      <w:r>
        <w:rPr>
          <w:rStyle w:val="NormalTok"/>
        </w:rPr>
        <w:t xml:space="preserve"> f </w:t>
      </w:r>
      <w:r>
        <w:rPr>
          <w:rStyle w:val="SpecialCharTok"/>
        </w:rPr>
        <w:t>/</w:t>
      </w:r>
      <w:r>
        <w:rPr>
          <w:rStyle w:val="NormalTok"/>
        </w:rPr>
        <w:t xml:space="preserve"> f.derivad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x</w:t>
      </w:r>
    </w:p>
    <w:p w14:paraId="79A5B43C" w14:textId="77777777" w:rsidR="005A4694" w:rsidRDefault="003F4555">
      <w:pPr>
        <w:pStyle w:val="SourceCode"/>
      </w:pPr>
      <w:r>
        <w:rPr>
          <w:rStyle w:val="VerbatimChar"/>
        </w:rPr>
        <w:t>## [1] 1.428818</w:t>
      </w:r>
    </w:p>
    <w:bookmarkEnd w:id="0"/>
    <w:sectPr w:rsidR="005A469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5B441" w14:textId="77777777" w:rsidR="00000000" w:rsidRDefault="003F4555">
      <w:pPr>
        <w:spacing w:after="0"/>
      </w:pPr>
      <w:r>
        <w:separator/>
      </w:r>
    </w:p>
  </w:endnote>
  <w:endnote w:type="continuationSeparator" w:id="0">
    <w:p w14:paraId="79A5B443" w14:textId="77777777" w:rsidR="00000000" w:rsidRDefault="003F45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5B43D" w14:textId="77777777" w:rsidR="005A4694" w:rsidRDefault="003F4555">
      <w:r>
        <w:separator/>
      </w:r>
    </w:p>
  </w:footnote>
  <w:footnote w:type="continuationSeparator" w:id="0">
    <w:p w14:paraId="79A5B43E" w14:textId="77777777" w:rsidR="005A4694" w:rsidRDefault="003F45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F433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2673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4694"/>
    <w:rsid w:val="003F4555"/>
    <w:rsid w:val="005A4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5B41B"/>
  <w15:docId w15:val="{AB7407AB-1E7B-4748-A18C-B1E3B2022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391</Characters>
  <Application>Microsoft Office Word</Application>
  <DocSecurity>4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</dc:title>
  <dc:creator>Guillermo Durán González</dc:creator>
  <cp:keywords/>
  <cp:lastModifiedBy>Guillermo Bernardo Duran Gonzalez</cp:lastModifiedBy>
  <cp:revision>2</cp:revision>
  <dcterms:created xsi:type="dcterms:W3CDTF">2022-10-05T00:22:00Z</dcterms:created>
  <dcterms:modified xsi:type="dcterms:W3CDTF">2022-10-05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/>
  </property>
</Properties>
</file>